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223FD5" w14:textId="344572C0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  <w:lang w:val="en-US" w:bidi="fa-IR"/>
        </w:rPr>
      </w:pPr>
    </w:p>
    <w:p w14:paraId="3C7A545F" w14:textId="77777777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</w:rPr>
      </w:pPr>
    </w:p>
    <w:p w14:paraId="6DA1EA44" w14:textId="77777777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</w:rPr>
      </w:pPr>
    </w:p>
    <w:p w14:paraId="22148E67" w14:textId="77777777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</w:rPr>
      </w:pPr>
    </w:p>
    <w:p w14:paraId="03F3E947" w14:textId="77777777" w:rsidR="00A2622A" w:rsidRDefault="00A2622A" w:rsidP="0020502B">
      <w:pPr>
        <w:rPr>
          <w:rFonts w:ascii="Calibri" w:hAnsi="Calibri" w:cs="Arial"/>
          <w:b/>
          <w:bCs/>
          <w:color w:val="666666"/>
          <w:sz w:val="32"/>
          <w:rtl/>
        </w:rPr>
      </w:pPr>
    </w:p>
    <w:p w14:paraId="10309D9D" w14:textId="341B4815" w:rsidR="00A2622A" w:rsidRDefault="00235691" w:rsidP="00A2622A">
      <w:pPr>
        <w:rPr>
          <w:rFonts w:ascii="Calibri" w:hAnsi="Calibri" w:cs="Arial"/>
          <w:b/>
          <w:bCs/>
          <w:color w:val="666666"/>
          <w:sz w:val="32"/>
        </w:rPr>
      </w:pPr>
      <w:r>
        <w:rPr>
          <w:rFonts w:ascii="Calibri" w:hAnsi="Calibri" w:cs="Arial"/>
          <w:b/>
          <w:bCs/>
          <w:color w:val="666666"/>
          <w:sz w:val="32"/>
        </w:rPr>
        <w:t>Vendor</w:t>
      </w:r>
      <w:r w:rsidR="0020502B" w:rsidRPr="00575118">
        <w:rPr>
          <w:rFonts w:ascii="Calibri" w:hAnsi="Calibri" w:cs="Arial"/>
          <w:b/>
          <w:bCs/>
          <w:color w:val="666666"/>
          <w:sz w:val="32"/>
        </w:rPr>
        <w:t xml:space="preserve"> Registration Form</w:t>
      </w:r>
    </w:p>
    <w:p w14:paraId="64355E69" w14:textId="77777777" w:rsidR="00A2622A" w:rsidRPr="00575118" w:rsidRDefault="00A2622A" w:rsidP="00A2622A">
      <w:pPr>
        <w:jc w:val="center"/>
        <w:rPr>
          <w:rFonts w:ascii="Calibri" w:hAnsi="Calibri" w:cs="Arial"/>
          <w:color w:val="666666"/>
          <w:sz w:val="17"/>
          <w:szCs w:val="17"/>
        </w:rPr>
      </w:pPr>
    </w:p>
    <w:p w14:paraId="02C127CA" w14:textId="7A7A1771" w:rsidR="0020502B" w:rsidRPr="00D8434D" w:rsidRDefault="0020502B" w:rsidP="0020502B">
      <w:pPr>
        <w:pBdr>
          <w:bottom w:val="single" w:sz="6" w:space="1" w:color="auto"/>
        </w:pBdr>
        <w:jc w:val="center"/>
        <w:rPr>
          <w:rFonts w:ascii="Calibri" w:hAnsi="Calibri" w:cs="Arial"/>
          <w:vanish/>
          <w:sz w:val="28"/>
          <w:szCs w:val="28"/>
        </w:rPr>
      </w:pPr>
      <w:r w:rsidRPr="00D8434D">
        <w:rPr>
          <w:rFonts w:ascii="Calibri" w:hAnsi="Calibri" w:cs="Arial"/>
          <w:vanish/>
          <w:sz w:val="28"/>
          <w:szCs w:val="28"/>
        </w:rPr>
        <w:t>Top of Form</w:t>
      </w:r>
    </w:p>
    <w:p w14:paraId="47201EEA" w14:textId="77777777" w:rsidR="0020502B" w:rsidRPr="00D8434D" w:rsidRDefault="0020502B" w:rsidP="0020502B">
      <w:pPr>
        <w:spacing w:before="100" w:beforeAutospacing="1" w:after="100" w:afterAutospacing="1"/>
        <w:rPr>
          <w:rFonts w:ascii="Calibri" w:hAnsi="Calibri" w:cs="Arial"/>
          <w:sz w:val="28"/>
          <w:szCs w:val="28"/>
        </w:rPr>
      </w:pPr>
      <w:bookmarkStart w:id="0" w:name="Sect1"/>
      <w:r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Section 1: Company </w:t>
      </w:r>
      <w:r w:rsidR="005E1DDD"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Contact </w:t>
      </w: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>Details and General Information</w:t>
      </w:r>
      <w:bookmarkEnd w:id="0"/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219"/>
        <w:gridCol w:w="2010"/>
        <w:gridCol w:w="1710"/>
        <w:gridCol w:w="2156"/>
      </w:tblGrid>
      <w:tr w:rsidR="0020502B" w:rsidRPr="00575118" w14:paraId="5DEB99CF" w14:textId="77777777" w:rsidTr="00D67FD8">
        <w:trPr>
          <w:cantSplit/>
        </w:trPr>
        <w:tc>
          <w:tcPr>
            <w:tcW w:w="3480" w:type="dxa"/>
            <w:gridSpan w:val="2"/>
            <w:tcBorders>
              <w:top w:val="single" w:sz="8" w:space="0" w:color="auto"/>
            </w:tcBorders>
          </w:tcPr>
          <w:p w14:paraId="364EC922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1. Name of Company:</w:t>
            </w:r>
          </w:p>
        </w:tc>
        <w:tc>
          <w:tcPr>
            <w:tcW w:w="5876" w:type="dxa"/>
            <w:gridSpan w:val="3"/>
            <w:tcBorders>
              <w:top w:val="single" w:sz="8" w:space="0" w:color="auto"/>
            </w:tcBorders>
          </w:tcPr>
          <w:p w14:paraId="0786EAD5" w14:textId="1009F9F2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2EB01F1D" w14:textId="77777777" w:rsidTr="00D67FD8">
        <w:tc>
          <w:tcPr>
            <w:tcW w:w="3480" w:type="dxa"/>
            <w:gridSpan w:val="2"/>
          </w:tcPr>
          <w:p w14:paraId="32788F63" w14:textId="77777777" w:rsidR="0020502B" w:rsidRPr="00575118" w:rsidRDefault="0020502B" w:rsidP="0020502B">
            <w:pPr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2. Street Address:</w:t>
            </w:r>
          </w:p>
          <w:p w14:paraId="5621A61A" w14:textId="77777777" w:rsidR="00D67FD8" w:rsidRPr="00575118" w:rsidRDefault="00D67FD8" w:rsidP="0020502B">
            <w:pPr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010" w:type="dxa"/>
          </w:tcPr>
          <w:p w14:paraId="63EE04D1" w14:textId="77777777" w:rsidR="0020502B" w:rsidRPr="00575118" w:rsidRDefault="00D67FD8" w:rsidP="0020502B">
            <w:pPr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ity:</w:t>
            </w:r>
          </w:p>
        </w:tc>
        <w:tc>
          <w:tcPr>
            <w:tcW w:w="1710" w:type="dxa"/>
          </w:tcPr>
          <w:p w14:paraId="3D3BA9CE" w14:textId="6810F590" w:rsidR="0020502B" w:rsidRPr="00575118" w:rsidRDefault="00D67FD8" w:rsidP="0020502B">
            <w:pPr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Postal Code:</w:t>
            </w:r>
          </w:p>
        </w:tc>
        <w:tc>
          <w:tcPr>
            <w:tcW w:w="2156" w:type="dxa"/>
          </w:tcPr>
          <w:p w14:paraId="34EE228C" w14:textId="77777777" w:rsidR="0020502B" w:rsidRPr="00575118" w:rsidRDefault="0020502B" w:rsidP="0020502B">
            <w:pPr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untry:</w:t>
            </w:r>
          </w:p>
        </w:tc>
      </w:tr>
      <w:tr w:rsidR="0020502B" w:rsidRPr="00575118" w14:paraId="17A1D2EC" w14:textId="77777777" w:rsidTr="00D67FD8">
        <w:trPr>
          <w:cantSplit/>
        </w:trPr>
        <w:tc>
          <w:tcPr>
            <w:tcW w:w="3480" w:type="dxa"/>
            <w:gridSpan w:val="2"/>
          </w:tcPr>
          <w:p w14:paraId="35A6759A" w14:textId="77777777" w:rsidR="0020502B" w:rsidRPr="00575118" w:rsidRDefault="0020502B" w:rsidP="00E51314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3. Mailing Address</w:t>
            </w:r>
            <w:r w:rsidR="00E51314">
              <w:rPr>
                <w:rFonts w:ascii="Calibri" w:hAnsi="Calibri"/>
                <w:sz w:val="22"/>
                <w:lang w:val="en-US"/>
              </w:rPr>
              <w:t xml:space="preserve"> and P.O. Box</w:t>
            </w:r>
            <w:r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876" w:type="dxa"/>
            <w:gridSpan w:val="3"/>
          </w:tcPr>
          <w:p w14:paraId="4DFA5529" w14:textId="77950496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471BE799" w14:textId="77777777" w:rsidTr="00D67FD8">
        <w:trPr>
          <w:cantSplit/>
        </w:trPr>
        <w:tc>
          <w:tcPr>
            <w:tcW w:w="3480" w:type="dxa"/>
            <w:gridSpan w:val="2"/>
          </w:tcPr>
          <w:p w14:paraId="36257716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4. Telephone Number: </w:t>
            </w:r>
          </w:p>
        </w:tc>
        <w:tc>
          <w:tcPr>
            <w:tcW w:w="5876" w:type="dxa"/>
            <w:gridSpan w:val="3"/>
          </w:tcPr>
          <w:p w14:paraId="5656482E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563A4731" w14:textId="77777777" w:rsidTr="00D67FD8">
        <w:trPr>
          <w:cantSplit/>
        </w:trPr>
        <w:tc>
          <w:tcPr>
            <w:tcW w:w="3480" w:type="dxa"/>
            <w:gridSpan w:val="2"/>
          </w:tcPr>
          <w:p w14:paraId="1490BF16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5. Fax Number:</w:t>
            </w:r>
          </w:p>
        </w:tc>
        <w:tc>
          <w:tcPr>
            <w:tcW w:w="5876" w:type="dxa"/>
            <w:gridSpan w:val="3"/>
          </w:tcPr>
          <w:p w14:paraId="0FFF750E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27429E2E" w14:textId="77777777" w:rsidTr="00D67FD8">
        <w:trPr>
          <w:cantSplit/>
        </w:trPr>
        <w:tc>
          <w:tcPr>
            <w:tcW w:w="3480" w:type="dxa"/>
            <w:gridSpan w:val="2"/>
          </w:tcPr>
          <w:p w14:paraId="14CA09FB" w14:textId="77777777" w:rsidR="0020502B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6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 xml:space="preserve">. </w:t>
            </w:r>
            <w:r w:rsidR="00D67FD8" w:rsidRPr="00575118">
              <w:rPr>
                <w:rFonts w:ascii="Calibri" w:hAnsi="Calibri"/>
                <w:sz w:val="22"/>
                <w:lang w:val="en-US"/>
              </w:rPr>
              <w:t>Website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876" w:type="dxa"/>
            <w:gridSpan w:val="3"/>
          </w:tcPr>
          <w:p w14:paraId="25ED9A3B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2475CE2E" w14:textId="77777777" w:rsidTr="00D67FD8">
        <w:trPr>
          <w:cantSplit/>
        </w:trPr>
        <w:tc>
          <w:tcPr>
            <w:tcW w:w="3480" w:type="dxa"/>
            <w:gridSpan w:val="2"/>
          </w:tcPr>
          <w:p w14:paraId="41BB0EE5" w14:textId="77777777" w:rsidR="0020502B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7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>a. Contact Name</w:t>
            </w:r>
            <w:r w:rsidR="00D67FD8" w:rsidRPr="00575118">
              <w:rPr>
                <w:rFonts w:ascii="Calibri" w:hAnsi="Calibri"/>
                <w:sz w:val="22"/>
                <w:lang w:val="en-US"/>
              </w:rPr>
              <w:t xml:space="preserve"> (for Bids)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876" w:type="dxa"/>
            <w:gridSpan w:val="3"/>
          </w:tcPr>
          <w:p w14:paraId="40374C45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0FD8CF95" w14:textId="77777777" w:rsidTr="00D67FD8">
        <w:trPr>
          <w:cantSplit/>
        </w:trPr>
        <w:tc>
          <w:tcPr>
            <w:tcW w:w="3480" w:type="dxa"/>
            <w:gridSpan w:val="2"/>
          </w:tcPr>
          <w:p w14:paraId="56738FC1" w14:textId="77777777" w:rsidR="0020502B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7</w:t>
            </w:r>
            <w:r w:rsidR="0020502B" w:rsidRPr="00575118">
              <w:rPr>
                <w:rFonts w:ascii="Calibri" w:hAnsi="Calibri"/>
                <w:sz w:val="22"/>
                <w:lang w:val="en-US"/>
              </w:rPr>
              <w:t>b. Contact Title:</w:t>
            </w:r>
          </w:p>
        </w:tc>
        <w:tc>
          <w:tcPr>
            <w:tcW w:w="5876" w:type="dxa"/>
            <w:gridSpan w:val="3"/>
          </w:tcPr>
          <w:p w14:paraId="2A5EBF2C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D67FD8" w:rsidRPr="00575118" w14:paraId="72B94D86" w14:textId="77777777" w:rsidTr="00D67FD8">
        <w:trPr>
          <w:cantSplit/>
        </w:trPr>
        <w:tc>
          <w:tcPr>
            <w:tcW w:w="3480" w:type="dxa"/>
            <w:gridSpan w:val="2"/>
          </w:tcPr>
          <w:p w14:paraId="0BA03D61" w14:textId="77777777" w:rsidR="00D67FD8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7</w:t>
            </w:r>
            <w:r w:rsidR="00D67FD8" w:rsidRPr="00575118">
              <w:rPr>
                <w:rFonts w:ascii="Calibri" w:hAnsi="Calibri"/>
                <w:sz w:val="22"/>
                <w:lang w:val="en-US"/>
              </w:rPr>
              <w:t>c. Contact email address:</w:t>
            </w:r>
          </w:p>
        </w:tc>
        <w:tc>
          <w:tcPr>
            <w:tcW w:w="5876" w:type="dxa"/>
            <w:gridSpan w:val="3"/>
          </w:tcPr>
          <w:p w14:paraId="1D5F7933" w14:textId="77777777" w:rsidR="00D67FD8" w:rsidRPr="00575118" w:rsidRDefault="00D67FD8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42AAF25A" w14:textId="77777777" w:rsidTr="00D67FD8">
        <w:trPr>
          <w:cantSplit/>
        </w:trPr>
        <w:tc>
          <w:tcPr>
            <w:tcW w:w="3480" w:type="dxa"/>
            <w:gridSpan w:val="2"/>
          </w:tcPr>
          <w:p w14:paraId="317E6B12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9. Parent Company, if any (full legal name): </w:t>
            </w:r>
          </w:p>
        </w:tc>
        <w:tc>
          <w:tcPr>
            <w:tcW w:w="5876" w:type="dxa"/>
            <w:gridSpan w:val="3"/>
          </w:tcPr>
          <w:p w14:paraId="59DE5D37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4BFEFF26" w14:textId="77777777" w:rsidTr="00D67FD8">
        <w:trPr>
          <w:cantSplit/>
        </w:trPr>
        <w:tc>
          <w:tcPr>
            <w:tcW w:w="9356" w:type="dxa"/>
            <w:gridSpan w:val="5"/>
          </w:tcPr>
          <w:p w14:paraId="33204BB3" w14:textId="089148FA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10. Principal subsidiaries, associates, an</w:t>
            </w:r>
            <w:r w:rsidR="005E1DDD" w:rsidRPr="00575118">
              <w:rPr>
                <w:rFonts w:ascii="Calibri" w:hAnsi="Calibri"/>
                <w:sz w:val="22"/>
                <w:lang w:val="en-US"/>
              </w:rPr>
              <w:t>d/or representative(s), if any</w:t>
            </w:r>
            <w:r w:rsidRPr="00575118">
              <w:rPr>
                <w:rFonts w:ascii="Calibri" w:hAnsi="Calibri"/>
                <w:sz w:val="22"/>
                <w:lang w:val="en-US"/>
              </w:rPr>
              <w:t>:</w:t>
            </w:r>
          </w:p>
          <w:p w14:paraId="7904E62B" w14:textId="77777777" w:rsidR="005E1DDD" w:rsidRPr="00575118" w:rsidRDefault="005E1DDD" w:rsidP="0020502B">
            <w:pPr>
              <w:spacing w:before="60" w:after="60"/>
              <w:rPr>
                <w:rFonts w:ascii="Calibri" w:hAnsi="Calibri"/>
                <w:sz w:val="22"/>
                <w:u w:val="single"/>
                <w:lang w:val="en-US"/>
              </w:rPr>
            </w:pPr>
          </w:p>
        </w:tc>
      </w:tr>
      <w:tr w:rsidR="0020502B" w:rsidRPr="00575118" w14:paraId="07CC14AE" w14:textId="77777777" w:rsidTr="00D67FD8">
        <w:trPr>
          <w:cantSplit/>
        </w:trPr>
        <w:tc>
          <w:tcPr>
            <w:tcW w:w="3261" w:type="dxa"/>
            <w:tcBorders>
              <w:bottom w:val="single" w:sz="8" w:space="0" w:color="auto"/>
            </w:tcBorders>
          </w:tcPr>
          <w:p w14:paraId="108F34A4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11. Corporate Seat:</w:t>
            </w:r>
          </w:p>
        </w:tc>
        <w:tc>
          <w:tcPr>
            <w:tcW w:w="6095" w:type="dxa"/>
            <w:gridSpan w:val="4"/>
            <w:tcBorders>
              <w:bottom w:val="single" w:sz="8" w:space="0" w:color="auto"/>
            </w:tcBorders>
          </w:tcPr>
          <w:p w14:paraId="60E33744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3B421D0B" w14:textId="426FF96D" w:rsidR="005E1DDD" w:rsidRPr="00D8434D" w:rsidRDefault="005E1DDD" w:rsidP="005E1DDD">
      <w:pPr>
        <w:spacing w:before="100" w:beforeAutospacing="1" w:after="100" w:afterAutospacing="1"/>
        <w:rPr>
          <w:rFonts w:ascii="Calibri" w:hAnsi="Calibri" w:cs="Arial"/>
          <w:sz w:val="28"/>
          <w:szCs w:val="28"/>
        </w:rPr>
      </w:pP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>Section 2: Company Profile</w:t>
      </w: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714"/>
        <w:gridCol w:w="3402"/>
      </w:tblGrid>
      <w:tr w:rsidR="0020502B" w:rsidRPr="00575118" w14:paraId="197FB589" w14:textId="77777777" w:rsidTr="005E1DDD">
        <w:trPr>
          <w:cantSplit/>
        </w:trPr>
        <w:tc>
          <w:tcPr>
            <w:tcW w:w="3240" w:type="dxa"/>
            <w:tcBorders>
              <w:top w:val="single" w:sz="8" w:space="0" w:color="auto"/>
            </w:tcBorders>
          </w:tcPr>
          <w:p w14:paraId="726113EC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1. </w:t>
            </w:r>
            <w:r w:rsidR="008F0F6B" w:rsidRPr="00575118">
              <w:rPr>
                <w:rFonts w:ascii="Calibri" w:hAnsi="Calibri"/>
                <w:sz w:val="22"/>
                <w:lang w:val="en-US"/>
              </w:rPr>
              <w:t>Type of business</w:t>
            </w:r>
          </w:p>
        </w:tc>
        <w:tc>
          <w:tcPr>
            <w:tcW w:w="6116" w:type="dxa"/>
            <w:gridSpan w:val="2"/>
            <w:tcBorders>
              <w:top w:val="single" w:sz="8" w:space="0" w:color="auto"/>
            </w:tcBorders>
          </w:tcPr>
          <w:p w14:paraId="11463847" w14:textId="77777777" w:rsidR="0020502B" w:rsidRPr="00AC5A48" w:rsidRDefault="008F0F6B" w:rsidP="0020502B">
            <w:pPr>
              <w:spacing w:before="60" w:after="60"/>
              <w:rPr>
                <w:rFonts w:ascii="Calibri" w:hAnsi="Calibri"/>
                <w:sz w:val="20"/>
                <w:lang w:val="en-US"/>
              </w:rPr>
            </w:pPr>
            <w:r w:rsidRPr="00AC5A48">
              <w:rPr>
                <w:rFonts w:ascii="Calibri" w:hAnsi="Calibri"/>
                <w:sz w:val="20"/>
                <w:lang w:val="en-US"/>
              </w:rPr>
              <w:t>(Corporate/Limited, Partnership, Private Firm, Family Business)</w:t>
            </w:r>
          </w:p>
          <w:p w14:paraId="4DE9B2DD" w14:textId="5EDA98AE" w:rsidR="00AC5A48" w:rsidRPr="00575118" w:rsidRDefault="00AC5A48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547C6F64" w14:textId="77777777" w:rsidTr="005E1DDD">
        <w:trPr>
          <w:cantSplit/>
        </w:trPr>
        <w:tc>
          <w:tcPr>
            <w:tcW w:w="3240" w:type="dxa"/>
          </w:tcPr>
          <w:p w14:paraId="5363F5CD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2. Nature of business</w:t>
            </w:r>
            <w:r w:rsidR="008F0F6B"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6116" w:type="dxa"/>
            <w:gridSpan w:val="2"/>
          </w:tcPr>
          <w:p w14:paraId="3CD999AE" w14:textId="327751F4" w:rsidR="0020502B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AC5A48">
              <w:rPr>
                <w:rFonts w:ascii="Calibri" w:hAnsi="Calibri"/>
                <w:sz w:val="20"/>
                <w:lang w:val="en-US"/>
              </w:rPr>
              <w:t xml:space="preserve">(Manufacturer, </w:t>
            </w:r>
            <w:r w:rsidR="00A2622A" w:rsidRPr="00AC5A48">
              <w:rPr>
                <w:rFonts w:ascii="Calibri" w:hAnsi="Calibri"/>
                <w:sz w:val="20"/>
                <w:lang w:val="en-US"/>
              </w:rPr>
              <w:t>Authorized</w:t>
            </w:r>
            <w:r w:rsidRPr="00AC5A48">
              <w:rPr>
                <w:rFonts w:ascii="Calibri" w:hAnsi="Calibri"/>
                <w:sz w:val="20"/>
                <w:lang w:val="en-US"/>
              </w:rPr>
              <w:t xml:space="preserve"> Agent, General Trader, Consulting Firm</w:t>
            </w:r>
            <w:r w:rsidRPr="00575118">
              <w:rPr>
                <w:rFonts w:ascii="Calibri" w:hAnsi="Calibri"/>
                <w:sz w:val="22"/>
                <w:lang w:val="en-US"/>
              </w:rPr>
              <w:t>)</w:t>
            </w:r>
          </w:p>
          <w:p w14:paraId="02E98ABF" w14:textId="77777777" w:rsidR="00AC5A48" w:rsidRPr="00575118" w:rsidRDefault="00AC5A48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78BEC569" w14:textId="77777777" w:rsidTr="005E1DDD">
        <w:trPr>
          <w:cantSplit/>
        </w:trPr>
        <w:tc>
          <w:tcPr>
            <w:tcW w:w="3240" w:type="dxa"/>
          </w:tcPr>
          <w:p w14:paraId="44CA3D66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3. List of authorized products</w:t>
            </w:r>
          </w:p>
        </w:tc>
        <w:tc>
          <w:tcPr>
            <w:tcW w:w="6116" w:type="dxa"/>
            <w:gridSpan w:val="2"/>
          </w:tcPr>
          <w:p w14:paraId="1DA25C61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37B95CB5" w14:textId="77777777" w:rsidTr="005E1DDD">
        <w:trPr>
          <w:cantSplit/>
        </w:trPr>
        <w:tc>
          <w:tcPr>
            <w:tcW w:w="3240" w:type="dxa"/>
          </w:tcPr>
          <w:p w14:paraId="49A8349F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4. Year established</w:t>
            </w:r>
          </w:p>
        </w:tc>
        <w:tc>
          <w:tcPr>
            <w:tcW w:w="6116" w:type="dxa"/>
            <w:gridSpan w:val="2"/>
          </w:tcPr>
          <w:p w14:paraId="54F78BC1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054584A6" w14:textId="77777777" w:rsidTr="005E1DDD">
        <w:trPr>
          <w:cantSplit/>
        </w:trPr>
        <w:tc>
          <w:tcPr>
            <w:tcW w:w="3240" w:type="dxa"/>
          </w:tcPr>
          <w:p w14:paraId="5D264D51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5. Number of full time employees</w:t>
            </w:r>
          </w:p>
        </w:tc>
        <w:tc>
          <w:tcPr>
            <w:tcW w:w="6116" w:type="dxa"/>
            <w:gridSpan w:val="2"/>
          </w:tcPr>
          <w:p w14:paraId="2170F3CB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5066F509" w14:textId="77777777" w:rsidTr="005E1DDD">
        <w:trPr>
          <w:cantSplit/>
        </w:trPr>
        <w:tc>
          <w:tcPr>
            <w:tcW w:w="3240" w:type="dxa"/>
          </w:tcPr>
          <w:p w14:paraId="56FE75DF" w14:textId="77777777" w:rsidR="0020502B" w:rsidRPr="00575118" w:rsidRDefault="007E45F1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6. License number and Country where registered:</w:t>
            </w:r>
          </w:p>
        </w:tc>
        <w:tc>
          <w:tcPr>
            <w:tcW w:w="6116" w:type="dxa"/>
            <w:gridSpan w:val="2"/>
          </w:tcPr>
          <w:p w14:paraId="7AFCD43C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20502B" w:rsidRPr="00575118" w14:paraId="29BAE64E" w14:textId="77777777" w:rsidTr="00A2622A">
        <w:trPr>
          <w:cantSplit/>
        </w:trPr>
        <w:tc>
          <w:tcPr>
            <w:tcW w:w="3240" w:type="dxa"/>
          </w:tcPr>
          <w:p w14:paraId="18D34233" w14:textId="77777777" w:rsidR="0020502B" w:rsidRPr="00575118" w:rsidRDefault="00A429DA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7. Tax / VAT ID Number</w:t>
            </w:r>
            <w:r w:rsidR="00AC5A4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6116" w:type="dxa"/>
            <w:gridSpan w:val="2"/>
          </w:tcPr>
          <w:p w14:paraId="7B9F4F87" w14:textId="77777777" w:rsidR="0020502B" w:rsidRPr="00575118" w:rsidRDefault="0020502B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972585" w:rsidRPr="00575118" w14:paraId="3681A447" w14:textId="6051935C" w:rsidTr="00972585">
        <w:trPr>
          <w:cantSplit/>
          <w:trHeight w:val="300"/>
        </w:trPr>
        <w:tc>
          <w:tcPr>
            <w:tcW w:w="3240" w:type="dxa"/>
            <w:vMerge w:val="restart"/>
          </w:tcPr>
          <w:p w14:paraId="712B8A28" w14:textId="43808C9F" w:rsidR="00972585" w:rsidRPr="00575118" w:rsidRDefault="00972585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8. Iran Office / Agent / Distributor Contact information:</w:t>
            </w:r>
          </w:p>
        </w:tc>
        <w:tc>
          <w:tcPr>
            <w:tcW w:w="2714" w:type="dxa"/>
            <w:tcBorders>
              <w:bottom w:val="dotted" w:sz="4" w:space="0" w:color="auto"/>
              <w:right w:val="dotted" w:sz="4" w:space="0" w:color="auto"/>
            </w:tcBorders>
          </w:tcPr>
          <w:p w14:paraId="3F1B6AA3" w14:textId="77777777" w:rsidR="00972585" w:rsidRDefault="00972585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Email:</w:t>
            </w:r>
          </w:p>
          <w:p w14:paraId="2E60113A" w14:textId="301F62BB" w:rsidR="00972585" w:rsidRPr="00972585" w:rsidRDefault="00972585" w:rsidP="0020502B">
            <w:pPr>
              <w:spacing w:before="60" w:after="60"/>
              <w:rPr>
                <w:rFonts w:ascii="Calibri" w:hAnsi="Calibri"/>
                <w:sz w:val="8"/>
                <w:szCs w:val="6"/>
                <w:lang w:val="en-US"/>
              </w:rPr>
            </w:pPr>
          </w:p>
        </w:tc>
        <w:tc>
          <w:tcPr>
            <w:tcW w:w="3402" w:type="dxa"/>
            <w:tcBorders>
              <w:left w:val="dotted" w:sz="4" w:space="0" w:color="auto"/>
              <w:bottom w:val="dotted" w:sz="4" w:space="0" w:color="auto"/>
            </w:tcBorders>
          </w:tcPr>
          <w:p w14:paraId="348F18DF" w14:textId="70D43389" w:rsidR="00972585" w:rsidRPr="00575118" w:rsidRDefault="00972585" w:rsidP="00972585">
            <w:pPr>
              <w:spacing w:before="60" w:after="60"/>
              <w:ind w:left="12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Contact Name: </w:t>
            </w:r>
          </w:p>
        </w:tc>
      </w:tr>
      <w:tr w:rsidR="00972585" w:rsidRPr="00575118" w14:paraId="7C0F9699" w14:textId="77777777" w:rsidTr="00972585">
        <w:trPr>
          <w:cantSplit/>
          <w:trHeight w:val="546"/>
        </w:trPr>
        <w:tc>
          <w:tcPr>
            <w:tcW w:w="3240" w:type="dxa"/>
            <w:vMerge/>
            <w:tcBorders>
              <w:bottom w:val="single" w:sz="8" w:space="0" w:color="auto"/>
            </w:tcBorders>
          </w:tcPr>
          <w:p w14:paraId="79374F67" w14:textId="77777777" w:rsidR="00972585" w:rsidRDefault="00972585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14" w:type="dxa"/>
            <w:tcBorders>
              <w:top w:val="dotted" w:sz="4" w:space="0" w:color="auto"/>
              <w:bottom w:val="single" w:sz="8" w:space="0" w:color="auto"/>
              <w:right w:val="dotted" w:sz="4" w:space="0" w:color="auto"/>
            </w:tcBorders>
          </w:tcPr>
          <w:p w14:paraId="59EE191A" w14:textId="30C50726" w:rsidR="00972585" w:rsidRDefault="00972585" w:rsidP="00972585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Web:                                     </w:t>
            </w:r>
          </w:p>
        </w:tc>
        <w:tc>
          <w:tcPr>
            <w:tcW w:w="3402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</w:tcBorders>
          </w:tcPr>
          <w:p w14:paraId="1E45EFDC" w14:textId="11AFF78D" w:rsidR="00972585" w:rsidRDefault="00972585" w:rsidP="0020502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Phone / Cell Number:</w:t>
            </w:r>
          </w:p>
        </w:tc>
      </w:tr>
    </w:tbl>
    <w:p w14:paraId="368DCC98" w14:textId="1FB77B07" w:rsidR="00D26B73" w:rsidRDefault="00D26B73" w:rsidP="00A429DA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5CF78B57" w14:textId="77777777" w:rsidR="00E109F7" w:rsidRDefault="00E109F7" w:rsidP="00A429DA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6E5A26CC" w14:textId="7BCAA926" w:rsidR="00A429DA" w:rsidRPr="00D8434D" w:rsidRDefault="00A429DA" w:rsidP="00A429DA">
      <w:pPr>
        <w:spacing w:before="100" w:beforeAutospacing="1" w:after="100" w:afterAutospacing="1"/>
        <w:rPr>
          <w:rFonts w:ascii="Calibri" w:hAnsi="Calibri" w:cs="Arial"/>
          <w:sz w:val="28"/>
          <w:szCs w:val="28"/>
        </w:rPr>
      </w:pP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>Section 3: Financial Information</w:t>
      </w:r>
      <w:r w:rsidR="00040B80"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 and Experience</w:t>
      </w: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2040"/>
        <w:gridCol w:w="1080"/>
        <w:gridCol w:w="2400"/>
        <w:gridCol w:w="840"/>
        <w:gridCol w:w="1796"/>
      </w:tblGrid>
      <w:tr w:rsidR="00A429DA" w:rsidRPr="00575118" w14:paraId="7BDF6338" w14:textId="77777777" w:rsidTr="00A429DA">
        <w:trPr>
          <w:cantSplit/>
        </w:trPr>
        <w:tc>
          <w:tcPr>
            <w:tcW w:w="9356" w:type="dxa"/>
            <w:gridSpan w:val="6"/>
            <w:tcBorders>
              <w:top w:val="single" w:sz="8" w:space="0" w:color="auto"/>
            </w:tcBorders>
          </w:tcPr>
          <w:p w14:paraId="138F4F3C" w14:textId="77777777" w:rsidR="00A429DA" w:rsidRPr="00575118" w:rsidRDefault="00A429DA" w:rsidP="00A429DA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1. Annual value of total </w:t>
            </w:r>
            <w:r w:rsidR="00040B80" w:rsidRPr="00575118">
              <w:rPr>
                <w:rFonts w:ascii="Calibri" w:hAnsi="Calibri"/>
                <w:sz w:val="22"/>
                <w:lang w:val="en-US"/>
              </w:rPr>
              <w:t>turnover</w:t>
            </w:r>
            <w:r w:rsidRPr="00575118">
              <w:rPr>
                <w:rFonts w:ascii="Calibri" w:hAnsi="Calibri"/>
                <w:sz w:val="22"/>
                <w:lang w:val="en-US"/>
              </w:rPr>
              <w:t xml:space="preserve"> for the last three years: </w:t>
            </w:r>
          </w:p>
        </w:tc>
      </w:tr>
      <w:tr w:rsidR="00040B80" w:rsidRPr="00575118" w14:paraId="3159A33B" w14:textId="77777777" w:rsidTr="00040B80">
        <w:trPr>
          <w:cantSplit/>
        </w:trPr>
        <w:tc>
          <w:tcPr>
            <w:tcW w:w="1200" w:type="dxa"/>
          </w:tcPr>
          <w:p w14:paraId="43EE64EA" w14:textId="6B99F85E" w:rsidR="00040B80" w:rsidRPr="00575118" w:rsidRDefault="00962BCD" w:rsidP="00075B23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2019</w:t>
            </w:r>
            <w:bookmarkStart w:id="1" w:name="_GoBack"/>
            <w:bookmarkEnd w:id="1"/>
          </w:p>
        </w:tc>
        <w:tc>
          <w:tcPr>
            <w:tcW w:w="2040" w:type="dxa"/>
          </w:tcPr>
          <w:p w14:paraId="2BA22B5E" w14:textId="77777777" w:rsidR="00040B80" w:rsidRPr="00575118" w:rsidRDefault="00040B80" w:rsidP="00A429DA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080" w:type="dxa"/>
          </w:tcPr>
          <w:p w14:paraId="07667E22" w14:textId="14BFAB36" w:rsidR="00040B80" w:rsidRPr="00575118" w:rsidRDefault="00962BCD" w:rsidP="00075B23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2020</w:t>
            </w:r>
          </w:p>
        </w:tc>
        <w:tc>
          <w:tcPr>
            <w:tcW w:w="2400" w:type="dxa"/>
          </w:tcPr>
          <w:p w14:paraId="02018EAF" w14:textId="77777777" w:rsidR="00040B80" w:rsidRPr="00575118" w:rsidRDefault="00040B80" w:rsidP="00A429DA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40" w:type="dxa"/>
          </w:tcPr>
          <w:p w14:paraId="10CB891F" w14:textId="79CB06C0" w:rsidR="00040B80" w:rsidRPr="00575118" w:rsidRDefault="00962BCD" w:rsidP="00075B23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2021</w:t>
            </w:r>
          </w:p>
        </w:tc>
        <w:tc>
          <w:tcPr>
            <w:tcW w:w="1796" w:type="dxa"/>
          </w:tcPr>
          <w:p w14:paraId="6B5830EB" w14:textId="77777777" w:rsidR="00040B80" w:rsidRPr="00575118" w:rsidRDefault="00040B80" w:rsidP="00A429DA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79419B49" w14:textId="77777777" w:rsidR="00A429DA" w:rsidRPr="00A2622A" w:rsidRDefault="00A429DA" w:rsidP="0020502B">
      <w:pPr>
        <w:rPr>
          <w:rFonts w:ascii="Calibri" w:hAnsi="Calibri"/>
          <w:rtl/>
          <w:lang w:val="en-US" w:bidi="fa-IR"/>
        </w:rPr>
      </w:pP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562"/>
        <w:gridCol w:w="868"/>
        <w:gridCol w:w="2790"/>
        <w:gridCol w:w="1976"/>
      </w:tblGrid>
      <w:tr w:rsidR="00CD75FB" w:rsidRPr="00575118" w14:paraId="49A30B92" w14:textId="77777777" w:rsidTr="00CD75FB">
        <w:trPr>
          <w:cantSplit/>
        </w:trPr>
        <w:tc>
          <w:tcPr>
            <w:tcW w:w="9356" w:type="dxa"/>
            <w:gridSpan w:val="5"/>
            <w:tcBorders>
              <w:top w:val="single" w:sz="8" w:space="0" w:color="auto"/>
            </w:tcBorders>
          </w:tcPr>
          <w:p w14:paraId="64EF4125" w14:textId="5A796824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3. </w:t>
            </w:r>
            <w:r w:rsidR="00D26B73">
              <w:rPr>
                <w:rFonts w:ascii="Calibri" w:hAnsi="Calibri"/>
                <w:sz w:val="22"/>
                <w:lang w:val="en-US"/>
              </w:rPr>
              <w:t>Most important international reference</w:t>
            </w:r>
            <w:r w:rsidRPr="00575118">
              <w:rPr>
                <w:rFonts w:ascii="Calibri" w:hAnsi="Calibri"/>
                <w:sz w:val="22"/>
                <w:lang w:val="en-US"/>
              </w:rPr>
              <w:t xml:space="preserve"> during the last three years:</w:t>
            </w:r>
          </w:p>
        </w:tc>
      </w:tr>
      <w:tr w:rsidR="00CD75FB" w:rsidRPr="00575118" w14:paraId="7C10B44C" w14:textId="77777777" w:rsidTr="00CD75FB">
        <w:tc>
          <w:tcPr>
            <w:tcW w:w="2160" w:type="dxa"/>
          </w:tcPr>
          <w:p w14:paraId="0EFFC5C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ustomer Name</w:t>
            </w:r>
          </w:p>
        </w:tc>
        <w:tc>
          <w:tcPr>
            <w:tcW w:w="1562" w:type="dxa"/>
          </w:tcPr>
          <w:p w14:paraId="0553C9DA" w14:textId="4A97806D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Value (</w:t>
            </w:r>
            <w:r w:rsidR="00A2622A">
              <w:rPr>
                <w:rFonts w:ascii="Calibri" w:hAnsi="Calibri"/>
                <w:sz w:val="22"/>
                <w:lang w:val="en-US"/>
              </w:rPr>
              <w:t>USD</w:t>
            </w:r>
            <w:r w:rsidRPr="00575118">
              <w:rPr>
                <w:rFonts w:ascii="Calibri" w:hAnsi="Calibri"/>
                <w:sz w:val="22"/>
                <w:lang w:val="en-US"/>
              </w:rPr>
              <w:t>)</w:t>
            </w:r>
          </w:p>
        </w:tc>
        <w:tc>
          <w:tcPr>
            <w:tcW w:w="868" w:type="dxa"/>
          </w:tcPr>
          <w:p w14:paraId="7A736025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Year</w:t>
            </w:r>
          </w:p>
        </w:tc>
        <w:tc>
          <w:tcPr>
            <w:tcW w:w="2790" w:type="dxa"/>
          </w:tcPr>
          <w:p w14:paraId="373C753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Goods and Associated Services Provided</w:t>
            </w:r>
          </w:p>
        </w:tc>
        <w:tc>
          <w:tcPr>
            <w:tcW w:w="1976" w:type="dxa"/>
          </w:tcPr>
          <w:p w14:paraId="256A5A23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untry</w:t>
            </w:r>
          </w:p>
        </w:tc>
      </w:tr>
      <w:tr w:rsidR="00CD75FB" w:rsidRPr="00575118" w14:paraId="0D5E199D" w14:textId="77777777" w:rsidTr="00CD75FB">
        <w:tc>
          <w:tcPr>
            <w:tcW w:w="2160" w:type="dxa"/>
          </w:tcPr>
          <w:p w14:paraId="27E1C1AB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1ACF92EB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</w:tcPr>
          <w:p w14:paraId="2843F406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</w:tcPr>
          <w:p w14:paraId="51F55BED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4CD47374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10E1AB80" w14:textId="77777777" w:rsidTr="00CD75FB">
        <w:tc>
          <w:tcPr>
            <w:tcW w:w="2160" w:type="dxa"/>
          </w:tcPr>
          <w:p w14:paraId="6E0941C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742E1DED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</w:tcPr>
          <w:p w14:paraId="283EFFD1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</w:tcPr>
          <w:p w14:paraId="13E8AC0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601B42E1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57ADAB7F" w14:textId="77777777" w:rsidTr="00CD75FB">
        <w:tc>
          <w:tcPr>
            <w:tcW w:w="2160" w:type="dxa"/>
          </w:tcPr>
          <w:p w14:paraId="3C7D075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238F9D8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</w:tcPr>
          <w:p w14:paraId="579A0BDE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</w:tcPr>
          <w:p w14:paraId="4BC631B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0D6E332B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53F42573" w14:textId="77777777" w:rsidTr="00CD75FB">
        <w:tc>
          <w:tcPr>
            <w:tcW w:w="2160" w:type="dxa"/>
          </w:tcPr>
          <w:p w14:paraId="3C990DCA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56B2D26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</w:tcPr>
          <w:p w14:paraId="253D9E7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</w:tcPr>
          <w:p w14:paraId="47F5232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22528CE6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5E6EF6BC" w14:textId="77777777" w:rsidTr="00CD75FB">
        <w:tc>
          <w:tcPr>
            <w:tcW w:w="2160" w:type="dxa"/>
            <w:tcBorders>
              <w:bottom w:val="single" w:sz="8" w:space="0" w:color="auto"/>
            </w:tcBorders>
          </w:tcPr>
          <w:p w14:paraId="584D9B12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  <w:tcBorders>
              <w:bottom w:val="single" w:sz="8" w:space="0" w:color="auto"/>
            </w:tcBorders>
          </w:tcPr>
          <w:p w14:paraId="3442E9C4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868" w:type="dxa"/>
            <w:tcBorders>
              <w:bottom w:val="single" w:sz="8" w:space="0" w:color="auto"/>
            </w:tcBorders>
          </w:tcPr>
          <w:p w14:paraId="060ED115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790" w:type="dxa"/>
            <w:tcBorders>
              <w:bottom w:val="single" w:sz="8" w:space="0" w:color="auto"/>
            </w:tcBorders>
          </w:tcPr>
          <w:p w14:paraId="0177D40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  <w:tcBorders>
              <w:bottom w:val="single" w:sz="8" w:space="0" w:color="auto"/>
            </w:tcBorders>
          </w:tcPr>
          <w:p w14:paraId="6D0E736C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61FC8374" w14:textId="77777777" w:rsidR="00A429DA" w:rsidRPr="00575118" w:rsidRDefault="00A429DA" w:rsidP="0020502B">
      <w:pPr>
        <w:rPr>
          <w:rFonts w:ascii="Calibri" w:hAnsi="Calibri"/>
        </w:rPr>
      </w:pP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562"/>
        <w:gridCol w:w="1438"/>
        <w:gridCol w:w="2220"/>
        <w:gridCol w:w="1976"/>
      </w:tblGrid>
      <w:tr w:rsidR="00CD75FB" w:rsidRPr="00575118" w14:paraId="0F02E9A8" w14:textId="77777777" w:rsidTr="00CD75FB">
        <w:trPr>
          <w:cantSplit/>
        </w:trPr>
        <w:tc>
          <w:tcPr>
            <w:tcW w:w="9356" w:type="dxa"/>
            <w:gridSpan w:val="5"/>
            <w:tcBorders>
              <w:top w:val="single" w:sz="8" w:space="0" w:color="auto"/>
            </w:tcBorders>
          </w:tcPr>
          <w:p w14:paraId="2F4BEE54" w14:textId="73850B9E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 xml:space="preserve">4. Three (3) </w:t>
            </w:r>
            <w:r w:rsidR="00D26B73" w:rsidRPr="00D26B73">
              <w:rPr>
                <w:rFonts w:ascii="Calibri" w:hAnsi="Calibri"/>
                <w:b/>
                <w:bCs/>
                <w:sz w:val="22"/>
                <w:u w:val="single"/>
                <w:lang w:val="en-US"/>
              </w:rPr>
              <w:t>IRANIAN</w:t>
            </w:r>
            <w:r w:rsidR="00D26B73">
              <w:rPr>
                <w:rFonts w:ascii="Calibri" w:hAnsi="Calibri"/>
                <w:sz w:val="22"/>
                <w:lang w:val="en-US"/>
              </w:rPr>
              <w:t xml:space="preserve"> </w:t>
            </w:r>
            <w:r w:rsidRPr="00575118">
              <w:rPr>
                <w:rFonts w:ascii="Calibri" w:hAnsi="Calibri"/>
                <w:sz w:val="22"/>
                <w:lang w:val="en-US"/>
              </w:rPr>
              <w:t>customer references</w:t>
            </w:r>
            <w:r w:rsidR="00D26B73">
              <w:rPr>
                <w:rFonts w:ascii="Calibri" w:hAnsi="Calibri"/>
                <w:sz w:val="22"/>
                <w:lang w:val="en-US"/>
              </w:rPr>
              <w:t xml:space="preserve"> during last three years</w:t>
            </w:r>
            <w:r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</w:tr>
      <w:tr w:rsidR="00CD75FB" w:rsidRPr="00575118" w14:paraId="5A69CE21" w14:textId="77777777" w:rsidTr="00CD75FB">
        <w:tc>
          <w:tcPr>
            <w:tcW w:w="2160" w:type="dxa"/>
          </w:tcPr>
          <w:p w14:paraId="7DCA7D09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mpany Name</w:t>
            </w:r>
          </w:p>
        </w:tc>
        <w:tc>
          <w:tcPr>
            <w:tcW w:w="1562" w:type="dxa"/>
          </w:tcPr>
          <w:p w14:paraId="5C2BCC83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ntact Name</w:t>
            </w:r>
          </w:p>
        </w:tc>
        <w:tc>
          <w:tcPr>
            <w:tcW w:w="1438" w:type="dxa"/>
          </w:tcPr>
          <w:p w14:paraId="17519C6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Position</w:t>
            </w:r>
          </w:p>
        </w:tc>
        <w:tc>
          <w:tcPr>
            <w:tcW w:w="2220" w:type="dxa"/>
          </w:tcPr>
          <w:p w14:paraId="30E8E019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ntact email</w:t>
            </w:r>
          </w:p>
        </w:tc>
        <w:tc>
          <w:tcPr>
            <w:tcW w:w="1976" w:type="dxa"/>
          </w:tcPr>
          <w:p w14:paraId="70E9F506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 w:rsidRPr="00575118">
              <w:rPr>
                <w:rFonts w:ascii="Calibri" w:hAnsi="Calibri"/>
                <w:sz w:val="22"/>
                <w:lang w:val="en-US"/>
              </w:rPr>
              <w:t>Contact telephone</w:t>
            </w:r>
          </w:p>
        </w:tc>
      </w:tr>
      <w:tr w:rsidR="00CD75FB" w:rsidRPr="00575118" w14:paraId="648FD293" w14:textId="77777777" w:rsidTr="00CD75FB">
        <w:tc>
          <w:tcPr>
            <w:tcW w:w="2160" w:type="dxa"/>
          </w:tcPr>
          <w:p w14:paraId="2815B802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6440ED6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438" w:type="dxa"/>
          </w:tcPr>
          <w:p w14:paraId="29E08FF7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220" w:type="dxa"/>
          </w:tcPr>
          <w:p w14:paraId="26FFC0C3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3C92BE00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576202AA" w14:textId="77777777" w:rsidTr="00CD75FB">
        <w:tc>
          <w:tcPr>
            <w:tcW w:w="2160" w:type="dxa"/>
          </w:tcPr>
          <w:p w14:paraId="7C8E43AA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</w:tcPr>
          <w:p w14:paraId="78C6D10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438" w:type="dxa"/>
          </w:tcPr>
          <w:p w14:paraId="7E4E1EE8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220" w:type="dxa"/>
          </w:tcPr>
          <w:p w14:paraId="1604A5FE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</w:tcPr>
          <w:p w14:paraId="4B60B08E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CD75FB" w:rsidRPr="00575118" w14:paraId="15386D8A" w14:textId="77777777" w:rsidTr="00CD75FB">
        <w:tc>
          <w:tcPr>
            <w:tcW w:w="2160" w:type="dxa"/>
            <w:tcBorders>
              <w:bottom w:val="single" w:sz="8" w:space="0" w:color="auto"/>
            </w:tcBorders>
          </w:tcPr>
          <w:p w14:paraId="660D0DBF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562" w:type="dxa"/>
            <w:tcBorders>
              <w:bottom w:val="single" w:sz="8" w:space="0" w:color="auto"/>
            </w:tcBorders>
          </w:tcPr>
          <w:p w14:paraId="1DD537FF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438" w:type="dxa"/>
            <w:tcBorders>
              <w:bottom w:val="single" w:sz="8" w:space="0" w:color="auto"/>
            </w:tcBorders>
          </w:tcPr>
          <w:p w14:paraId="17D202C9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2220" w:type="dxa"/>
            <w:tcBorders>
              <w:bottom w:val="single" w:sz="8" w:space="0" w:color="auto"/>
            </w:tcBorders>
          </w:tcPr>
          <w:p w14:paraId="6EC1A7FE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  <w:tc>
          <w:tcPr>
            <w:tcW w:w="1976" w:type="dxa"/>
            <w:tcBorders>
              <w:bottom w:val="single" w:sz="8" w:space="0" w:color="auto"/>
            </w:tcBorders>
          </w:tcPr>
          <w:p w14:paraId="1656A659" w14:textId="77777777" w:rsidR="00CD75FB" w:rsidRPr="00575118" w:rsidRDefault="00CD75FB" w:rsidP="00CD75FB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121A45B2" w14:textId="679A1877" w:rsidR="00A246F0" w:rsidRPr="00D8434D" w:rsidRDefault="00A246F0" w:rsidP="00E109F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>Section 4: Technical Capacity and Information on Goods/Services offered</w:t>
      </w: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56"/>
      </w:tblGrid>
      <w:tr w:rsidR="00514012" w:rsidRPr="00575118" w14:paraId="6A3C40B3" w14:textId="77777777" w:rsidTr="00514012">
        <w:trPr>
          <w:cantSplit/>
        </w:trPr>
        <w:tc>
          <w:tcPr>
            <w:tcW w:w="9356" w:type="dxa"/>
            <w:tcBorders>
              <w:top w:val="single" w:sz="8" w:space="0" w:color="auto"/>
            </w:tcBorders>
          </w:tcPr>
          <w:p w14:paraId="14F08573" w14:textId="0EB1DFFB" w:rsidR="00514012" w:rsidRPr="00575118" w:rsidRDefault="007D4457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1. </w:t>
            </w:r>
            <w:r w:rsidR="00514012">
              <w:rPr>
                <w:rFonts w:ascii="Calibri" w:hAnsi="Calibri"/>
                <w:sz w:val="22"/>
                <w:lang w:val="en-US"/>
              </w:rPr>
              <w:t>Description of core goods / services offered:</w:t>
            </w:r>
          </w:p>
        </w:tc>
      </w:tr>
      <w:tr w:rsidR="00514012" w:rsidRPr="00575118" w14:paraId="05B87842" w14:textId="77777777" w:rsidTr="00514012">
        <w:trPr>
          <w:cantSplit/>
        </w:trPr>
        <w:tc>
          <w:tcPr>
            <w:tcW w:w="9356" w:type="dxa"/>
          </w:tcPr>
          <w:p w14:paraId="248B0E83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1.</w:t>
            </w:r>
          </w:p>
        </w:tc>
      </w:tr>
      <w:tr w:rsidR="00514012" w:rsidRPr="00575118" w14:paraId="01C3F6FB" w14:textId="77777777" w:rsidTr="00514012">
        <w:trPr>
          <w:cantSplit/>
        </w:trPr>
        <w:tc>
          <w:tcPr>
            <w:tcW w:w="9356" w:type="dxa"/>
          </w:tcPr>
          <w:p w14:paraId="10EA2617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2.</w:t>
            </w:r>
          </w:p>
        </w:tc>
      </w:tr>
      <w:tr w:rsidR="00514012" w:rsidRPr="00575118" w14:paraId="102B9F87" w14:textId="77777777" w:rsidTr="00514012">
        <w:trPr>
          <w:cantSplit/>
        </w:trPr>
        <w:tc>
          <w:tcPr>
            <w:tcW w:w="9356" w:type="dxa"/>
          </w:tcPr>
          <w:p w14:paraId="55E6BE9E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3.</w:t>
            </w:r>
          </w:p>
        </w:tc>
      </w:tr>
      <w:tr w:rsidR="00514012" w:rsidRPr="00575118" w14:paraId="5F5EE063" w14:textId="77777777" w:rsidTr="00514012">
        <w:trPr>
          <w:cantSplit/>
        </w:trPr>
        <w:tc>
          <w:tcPr>
            <w:tcW w:w="9356" w:type="dxa"/>
          </w:tcPr>
          <w:p w14:paraId="7493A647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4.</w:t>
            </w:r>
          </w:p>
        </w:tc>
      </w:tr>
      <w:tr w:rsidR="00514012" w:rsidRPr="00575118" w14:paraId="1DA79CC9" w14:textId="77777777" w:rsidTr="00514012">
        <w:trPr>
          <w:cantSplit/>
        </w:trPr>
        <w:tc>
          <w:tcPr>
            <w:tcW w:w="9356" w:type="dxa"/>
          </w:tcPr>
          <w:p w14:paraId="55D313B3" w14:textId="77777777" w:rsidR="00514012" w:rsidRPr="00575118" w:rsidRDefault="00514012" w:rsidP="00A246F0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>5.</w:t>
            </w:r>
          </w:p>
        </w:tc>
      </w:tr>
    </w:tbl>
    <w:p w14:paraId="2A502B4F" w14:textId="77777777" w:rsidR="00E51314" w:rsidRDefault="00E51314" w:rsidP="00E109F7">
      <w:pPr>
        <w:spacing w:before="100" w:beforeAutospacing="1"/>
        <w:rPr>
          <w:rFonts w:ascii="Calibri" w:hAnsi="Calibri" w:cs="Arial"/>
          <w:b/>
          <w:bCs/>
          <w:color w:val="006400"/>
          <w:sz w:val="23"/>
          <w:szCs w:val="23"/>
          <w:u w:val="single"/>
        </w:rPr>
      </w:pPr>
    </w:p>
    <w:tbl>
      <w:tblPr>
        <w:tblW w:w="9356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00"/>
        <w:gridCol w:w="5156"/>
      </w:tblGrid>
      <w:tr w:rsidR="00575118" w:rsidRPr="00575118" w14:paraId="02F364A7" w14:textId="77777777" w:rsidTr="009F7226">
        <w:trPr>
          <w:cantSplit/>
        </w:trPr>
        <w:tc>
          <w:tcPr>
            <w:tcW w:w="4200" w:type="dxa"/>
            <w:tcBorders>
              <w:top w:val="single" w:sz="8" w:space="0" w:color="auto"/>
            </w:tcBorders>
            <w:vAlign w:val="center"/>
          </w:tcPr>
          <w:p w14:paraId="609A3277" w14:textId="77777777" w:rsidR="00575118" w:rsidRPr="00575118" w:rsidRDefault="009F7226" w:rsidP="009F7226">
            <w:pPr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2. </w:t>
            </w:r>
            <w:bookmarkStart w:id="2" w:name="_Hlk47099552"/>
            <w:r w:rsidR="00575118">
              <w:rPr>
                <w:rFonts w:ascii="Calibri" w:hAnsi="Calibri"/>
                <w:sz w:val="22"/>
                <w:lang w:val="en-US"/>
              </w:rPr>
              <w:t>Quality Assurance Certification</w:t>
            </w:r>
            <w:r>
              <w:rPr>
                <w:rFonts w:ascii="Calibri" w:hAnsi="Calibri"/>
                <w:sz w:val="22"/>
                <w:lang w:val="en-US"/>
              </w:rPr>
              <w:t xml:space="preserve"> </w:t>
            </w:r>
            <w:bookmarkEnd w:id="2"/>
            <w:r>
              <w:rPr>
                <w:rFonts w:ascii="Calibri" w:hAnsi="Calibri"/>
                <w:sz w:val="22"/>
                <w:lang w:val="en-US"/>
              </w:rPr>
              <w:t>Number</w:t>
            </w:r>
            <w:r w:rsidR="00575118" w:rsidRPr="00575118"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156" w:type="dxa"/>
            <w:tcBorders>
              <w:top w:val="single" w:sz="8" w:space="0" w:color="auto"/>
            </w:tcBorders>
          </w:tcPr>
          <w:p w14:paraId="168EE4FC" w14:textId="77777777" w:rsidR="00575118" w:rsidRPr="00575118" w:rsidRDefault="00575118" w:rsidP="00D8434D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  <w:tr w:rsidR="00575118" w:rsidRPr="00575118" w14:paraId="7D6F9F10" w14:textId="77777777" w:rsidTr="009F7226">
        <w:trPr>
          <w:cantSplit/>
        </w:trPr>
        <w:tc>
          <w:tcPr>
            <w:tcW w:w="4200" w:type="dxa"/>
            <w:tcBorders>
              <w:bottom w:val="single" w:sz="8" w:space="0" w:color="auto"/>
            </w:tcBorders>
          </w:tcPr>
          <w:p w14:paraId="4E690A9F" w14:textId="5732097E" w:rsidR="00575118" w:rsidRPr="00575118" w:rsidRDefault="009F7226" w:rsidP="00D8434D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  <w:r>
              <w:rPr>
                <w:rFonts w:ascii="Calibri" w:hAnsi="Calibri"/>
                <w:sz w:val="22"/>
                <w:lang w:val="en-US"/>
              </w:rPr>
              <w:t xml:space="preserve">3. Membership of International Trade or Professional </w:t>
            </w:r>
            <w:r w:rsidR="00A2622A">
              <w:rPr>
                <w:rFonts w:ascii="Calibri" w:hAnsi="Calibri"/>
                <w:sz w:val="22"/>
                <w:lang w:val="en-US"/>
              </w:rPr>
              <w:t>Organizations</w:t>
            </w:r>
            <w:r>
              <w:rPr>
                <w:rFonts w:ascii="Calibri" w:hAnsi="Calibri"/>
                <w:sz w:val="22"/>
                <w:lang w:val="en-US"/>
              </w:rPr>
              <w:t>:</w:t>
            </w:r>
          </w:p>
        </w:tc>
        <w:tc>
          <w:tcPr>
            <w:tcW w:w="5156" w:type="dxa"/>
            <w:tcBorders>
              <w:bottom w:val="single" w:sz="8" w:space="0" w:color="auto"/>
            </w:tcBorders>
          </w:tcPr>
          <w:p w14:paraId="2EC95932" w14:textId="77777777" w:rsidR="00575118" w:rsidRPr="00575118" w:rsidRDefault="00575118" w:rsidP="00D8434D">
            <w:pPr>
              <w:spacing w:before="60" w:after="60"/>
              <w:rPr>
                <w:rFonts w:ascii="Calibri" w:hAnsi="Calibri"/>
                <w:sz w:val="22"/>
                <w:lang w:val="en-US"/>
              </w:rPr>
            </w:pPr>
          </w:p>
        </w:tc>
      </w:tr>
    </w:tbl>
    <w:p w14:paraId="40D90664" w14:textId="77777777" w:rsidR="007D4457" w:rsidRDefault="007D4457" w:rsidP="007D445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542F190A" w14:textId="77777777" w:rsidR="00E109F7" w:rsidRDefault="00E109F7" w:rsidP="007D445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185C4E37" w14:textId="77777777" w:rsidR="00E109F7" w:rsidRDefault="00E109F7" w:rsidP="007D445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</w:p>
    <w:p w14:paraId="47DF3262" w14:textId="2DE07E5C" w:rsidR="007D4457" w:rsidRPr="00D8434D" w:rsidRDefault="007D4457" w:rsidP="007D4457">
      <w:pPr>
        <w:spacing w:before="100" w:beforeAutospacing="1" w:after="100" w:afterAutospacing="1"/>
        <w:rPr>
          <w:rFonts w:ascii="Calibri" w:hAnsi="Calibri" w:cs="Arial"/>
          <w:b/>
          <w:bCs/>
          <w:sz w:val="28"/>
          <w:szCs w:val="28"/>
          <w:u w:val="single"/>
        </w:rPr>
      </w:pP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Section </w:t>
      </w:r>
      <w:r>
        <w:rPr>
          <w:rFonts w:ascii="Calibri" w:hAnsi="Calibri" w:cs="Arial"/>
          <w:b/>
          <w:bCs/>
          <w:sz w:val="28"/>
          <w:szCs w:val="28"/>
          <w:u w:val="single"/>
        </w:rPr>
        <w:t>5</w:t>
      </w:r>
      <w:r w:rsidRPr="00D8434D">
        <w:rPr>
          <w:rFonts w:ascii="Calibri" w:hAnsi="Calibri" w:cs="Arial"/>
          <w:b/>
          <w:bCs/>
          <w:sz w:val="28"/>
          <w:szCs w:val="28"/>
          <w:u w:val="single"/>
        </w:rPr>
        <w:t xml:space="preserve">: </w:t>
      </w:r>
      <w:r>
        <w:rPr>
          <w:rFonts w:ascii="Calibri" w:hAnsi="Calibri" w:cs="Arial"/>
          <w:b/>
          <w:bCs/>
          <w:sz w:val="28"/>
          <w:szCs w:val="28"/>
          <w:u w:val="single"/>
        </w:rPr>
        <w:t>Additional Information</w:t>
      </w:r>
    </w:p>
    <w:p w14:paraId="3ED32FFF" w14:textId="23A06D1F" w:rsidR="00EB114C" w:rsidRDefault="007D4457" w:rsidP="0020502B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Please attach </w:t>
      </w:r>
      <w:r w:rsidR="00E109F7">
        <w:rPr>
          <w:rFonts w:ascii="Calibri" w:hAnsi="Calibri"/>
          <w:lang w:val="en-US"/>
        </w:rPr>
        <w:t xml:space="preserve">following </w:t>
      </w:r>
      <w:r>
        <w:rPr>
          <w:rFonts w:ascii="Calibri" w:hAnsi="Calibri"/>
          <w:lang w:val="en-US"/>
        </w:rPr>
        <w:t xml:space="preserve">required documents to this form and send your information package to </w:t>
      </w:r>
      <w:hyperlink r:id="rId8" w:history="1">
        <w:r w:rsidR="00962BCD" w:rsidRPr="00601912">
          <w:rPr>
            <w:rStyle w:val="Hyperlink"/>
            <w:rFonts w:ascii="Calibri" w:hAnsi="Calibri"/>
            <w:lang w:val="en-US"/>
          </w:rPr>
          <w:t>vendor@petrotat.com</w:t>
        </w:r>
      </w:hyperlink>
      <w:r w:rsidR="00962BCD">
        <w:rPr>
          <w:rFonts w:ascii="Calibri" w:hAnsi="Calibri"/>
          <w:lang w:val="en-US"/>
        </w:rPr>
        <w:t xml:space="preserve"> </w:t>
      </w:r>
    </w:p>
    <w:p w14:paraId="3E3DF0DF" w14:textId="51D94CF1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Current and valid copy of license to trade.</w:t>
      </w: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 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br/>
        <w:t> </w:t>
      </w:r>
    </w:p>
    <w:p w14:paraId="694E778C" w14:textId="5D8A8B1E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Latest certified or audited financial statements, i.e. balance sheet and income statements; or your annual report to Shareholders; or similar information on the financial reliability of your company (if you intend to be considered for awards amounting to €150,000 or more).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br/>
        <w:t> </w:t>
      </w:r>
    </w:p>
    <w:p w14:paraId="6340221A" w14:textId="2FCECA03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General information about your company and the products/services offered.</w:t>
      </w: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 (Company Catalogues, Brochures) 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br/>
        <w:t> </w:t>
      </w:r>
    </w:p>
    <w:p w14:paraId="068A8ADB" w14:textId="346133E6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Letter of reference from at least three (3) clients to whom your company has provided goods/services over the past 12 months</w:t>
      </w: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.  </w:t>
      </w:r>
    </w:p>
    <w:p w14:paraId="07A0A68C" w14:textId="0D5F1CFC" w:rsidR="007D4457" w:rsidRPr="007D4457" w:rsidRDefault="007D4457" w:rsidP="007D445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ind w:right="-330"/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</w:pP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 xml:space="preserve">Valid </w:t>
      </w:r>
      <w:r w:rsidRPr="007D4457"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Quality Assurance Certificat</w:t>
      </w:r>
      <w:r>
        <w:rPr>
          <w:rFonts w:asciiTheme="minorHAnsi" w:hAnsiTheme="minorHAnsi" w:cstheme="minorHAnsi"/>
          <w:color w:val="222222"/>
          <w:sz w:val="21"/>
          <w:szCs w:val="21"/>
          <w:lang w:val="en-US" w:eastAsia="en-US"/>
        </w:rPr>
        <w:t>es.</w:t>
      </w:r>
    </w:p>
    <w:p w14:paraId="20D25782" w14:textId="77777777" w:rsidR="007D4457" w:rsidRDefault="007D4457" w:rsidP="0020502B">
      <w:pPr>
        <w:rPr>
          <w:rFonts w:ascii="Calibri" w:hAnsi="Calibri"/>
          <w:lang w:val="en-US"/>
        </w:rPr>
      </w:pPr>
    </w:p>
    <w:p w14:paraId="1EF737B7" w14:textId="0D21181D" w:rsidR="007D4457" w:rsidRDefault="007D4457" w:rsidP="0020502B">
      <w:pPr>
        <w:rPr>
          <w:rFonts w:ascii="Calibri" w:hAnsi="Calibri"/>
          <w:lang w:val="en-US"/>
        </w:rPr>
      </w:pPr>
    </w:p>
    <w:p w14:paraId="49A6BF97" w14:textId="77777777" w:rsidR="007D4457" w:rsidRPr="007D4457" w:rsidRDefault="007D4457" w:rsidP="0020502B">
      <w:pPr>
        <w:rPr>
          <w:rFonts w:ascii="Calibri" w:hAnsi="Calibri"/>
          <w:lang w:val="en-US"/>
        </w:rPr>
      </w:pPr>
    </w:p>
    <w:p w14:paraId="0127520D" w14:textId="77777777" w:rsidR="00EB114C" w:rsidRPr="00E109F7" w:rsidRDefault="00EC1350" w:rsidP="0020502B">
      <w:pPr>
        <w:rPr>
          <w:rFonts w:ascii="Calibri" w:hAnsi="Calibri"/>
          <w:b/>
          <w:bCs/>
          <w:sz w:val="28"/>
          <w:szCs w:val="22"/>
        </w:rPr>
      </w:pPr>
      <w:r w:rsidRPr="00E109F7">
        <w:rPr>
          <w:rFonts w:ascii="Calibri" w:hAnsi="Calibri"/>
          <w:b/>
          <w:bCs/>
          <w:sz w:val="28"/>
          <w:szCs w:val="22"/>
        </w:rPr>
        <w:t>Corporate Stamp and Signature of</w:t>
      </w:r>
    </w:p>
    <w:p w14:paraId="5C837A03" w14:textId="0A2391E8" w:rsidR="00EB114C" w:rsidRDefault="00EB114C" w:rsidP="0020502B">
      <w:pPr>
        <w:rPr>
          <w:rFonts w:ascii="Calibri" w:hAnsi="Calibri"/>
          <w:b/>
          <w:bCs/>
          <w:sz w:val="28"/>
          <w:szCs w:val="22"/>
        </w:rPr>
      </w:pPr>
      <w:r w:rsidRPr="00E109F7">
        <w:rPr>
          <w:rFonts w:ascii="Calibri" w:hAnsi="Calibri"/>
          <w:b/>
          <w:bCs/>
          <w:sz w:val="28"/>
          <w:szCs w:val="22"/>
        </w:rPr>
        <w:t>Authorized Representative of Contractor:</w:t>
      </w:r>
    </w:p>
    <w:p w14:paraId="11A11FF7" w14:textId="77777777" w:rsidR="00E109F7" w:rsidRPr="00E109F7" w:rsidRDefault="00E109F7" w:rsidP="0020502B">
      <w:pPr>
        <w:rPr>
          <w:rFonts w:ascii="Calibri" w:hAnsi="Calibri"/>
          <w:b/>
          <w:bCs/>
          <w:sz w:val="28"/>
          <w:szCs w:val="22"/>
        </w:rPr>
      </w:pPr>
    </w:p>
    <w:p w14:paraId="3AECB542" w14:textId="77777777" w:rsidR="00EB114C" w:rsidRDefault="00EB114C" w:rsidP="0020502B">
      <w:pPr>
        <w:rPr>
          <w:rFonts w:ascii="Calibri" w:hAnsi="Calibri"/>
        </w:rPr>
      </w:pPr>
    </w:p>
    <w:p w14:paraId="25F2870F" w14:textId="7F67F49E" w:rsidR="00EB114C" w:rsidRDefault="00A2622A" w:rsidP="00E109F7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Name:</w:t>
      </w:r>
      <w:r w:rsidR="00E109F7">
        <w:rPr>
          <w:rFonts w:ascii="Calibri" w:hAnsi="Calibri"/>
        </w:rPr>
        <w:t xml:space="preserve"> </w:t>
      </w:r>
      <w:r w:rsidR="00E51314">
        <w:rPr>
          <w:rFonts w:ascii="Calibri" w:hAnsi="Calibri"/>
        </w:rPr>
        <w:t>…………………………………………………</w:t>
      </w:r>
      <w:r w:rsidR="00892821">
        <w:rPr>
          <w:rFonts w:ascii="Calibri" w:hAnsi="Calibri"/>
        </w:rPr>
        <w:t>…………….</w:t>
      </w:r>
    </w:p>
    <w:p w14:paraId="64341B5F" w14:textId="77777777" w:rsidR="00E51314" w:rsidRDefault="00E51314" w:rsidP="00E109F7">
      <w:pPr>
        <w:spacing w:line="360" w:lineRule="auto"/>
        <w:rPr>
          <w:rFonts w:ascii="Calibri" w:hAnsi="Calibri"/>
        </w:rPr>
      </w:pPr>
    </w:p>
    <w:p w14:paraId="3E0AEBF2" w14:textId="401E90DE" w:rsidR="00EB114C" w:rsidRDefault="00A2622A" w:rsidP="00E109F7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Signature</w:t>
      </w:r>
      <w:r w:rsidR="00892821">
        <w:rPr>
          <w:rFonts w:ascii="Calibri" w:hAnsi="Calibri"/>
        </w:rPr>
        <w:t xml:space="preserve"> &amp; Stamp</w:t>
      </w:r>
      <w:r>
        <w:rPr>
          <w:rFonts w:ascii="Calibri" w:hAnsi="Calibri"/>
        </w:rPr>
        <w:t>:</w:t>
      </w:r>
      <w:r w:rsidR="00E109F7">
        <w:rPr>
          <w:rFonts w:ascii="Calibri" w:hAnsi="Calibri"/>
        </w:rPr>
        <w:t xml:space="preserve"> </w:t>
      </w:r>
      <w:r w:rsidR="00E51314">
        <w:rPr>
          <w:rFonts w:ascii="Calibri" w:hAnsi="Calibri"/>
        </w:rPr>
        <w:t>……………………………………………</w:t>
      </w:r>
    </w:p>
    <w:p w14:paraId="440A73FD" w14:textId="77777777" w:rsidR="00EB114C" w:rsidRDefault="00EB114C" w:rsidP="00E109F7">
      <w:pPr>
        <w:spacing w:line="360" w:lineRule="auto"/>
        <w:rPr>
          <w:rFonts w:ascii="Calibri" w:hAnsi="Calibri"/>
        </w:rPr>
      </w:pPr>
    </w:p>
    <w:p w14:paraId="601078EA" w14:textId="36093BD5" w:rsidR="00EB114C" w:rsidRPr="00575118" w:rsidRDefault="00A2622A" w:rsidP="00E109F7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Date:</w:t>
      </w:r>
      <w:r w:rsidR="00E109F7">
        <w:rPr>
          <w:rFonts w:ascii="Calibri" w:hAnsi="Calibri"/>
        </w:rPr>
        <w:t xml:space="preserve"> </w:t>
      </w:r>
      <w:r w:rsidR="00EB114C">
        <w:rPr>
          <w:rFonts w:ascii="Calibri" w:hAnsi="Calibri"/>
        </w:rPr>
        <w:t>…………………………………………………</w:t>
      </w:r>
      <w:r w:rsidR="00E109F7">
        <w:rPr>
          <w:rFonts w:ascii="Calibri" w:hAnsi="Calibri"/>
        </w:rPr>
        <w:t>…</w:t>
      </w:r>
      <w:r w:rsidR="00892821">
        <w:rPr>
          <w:rFonts w:ascii="Calibri" w:hAnsi="Calibri"/>
        </w:rPr>
        <w:t>……………</w:t>
      </w:r>
    </w:p>
    <w:sectPr w:rsidR="00EB114C" w:rsidRPr="00575118" w:rsidSect="00691877">
      <w:pgSz w:w="11906" w:h="16838" w:code="9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2E4E20" w14:textId="77777777" w:rsidR="004E7C34" w:rsidRDefault="004E7C34" w:rsidP="00A2622A">
      <w:r>
        <w:separator/>
      </w:r>
    </w:p>
  </w:endnote>
  <w:endnote w:type="continuationSeparator" w:id="0">
    <w:p w14:paraId="1E0AC97D" w14:textId="77777777" w:rsidR="004E7C34" w:rsidRDefault="004E7C34" w:rsidP="00A262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E0B2ED" w14:textId="77777777" w:rsidR="004E7C34" w:rsidRDefault="004E7C34" w:rsidP="00A2622A">
      <w:r>
        <w:separator/>
      </w:r>
    </w:p>
  </w:footnote>
  <w:footnote w:type="continuationSeparator" w:id="0">
    <w:p w14:paraId="14AF0A2E" w14:textId="77777777" w:rsidR="004E7C34" w:rsidRDefault="004E7C34" w:rsidP="00A262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35DD6"/>
    <w:multiLevelType w:val="multilevel"/>
    <w:tmpl w:val="64EC2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DYwM7YwsjA0NDZW0lEKTi0uzszPAykwrAUAkAs16CwAAAA="/>
  </w:docVars>
  <w:rsids>
    <w:rsidRoot w:val="0020502B"/>
    <w:rsid w:val="00040B80"/>
    <w:rsid w:val="00074526"/>
    <w:rsid w:val="00075B23"/>
    <w:rsid w:val="000D5ABB"/>
    <w:rsid w:val="00102621"/>
    <w:rsid w:val="001F03D2"/>
    <w:rsid w:val="0020502B"/>
    <w:rsid w:val="002072BB"/>
    <w:rsid w:val="00230834"/>
    <w:rsid w:val="00235691"/>
    <w:rsid w:val="00327CAA"/>
    <w:rsid w:val="003411E4"/>
    <w:rsid w:val="00350735"/>
    <w:rsid w:val="003E48C7"/>
    <w:rsid w:val="004A1C83"/>
    <w:rsid w:val="004D7A10"/>
    <w:rsid w:val="004E7C34"/>
    <w:rsid w:val="004F2BAF"/>
    <w:rsid w:val="00505769"/>
    <w:rsid w:val="00514012"/>
    <w:rsid w:val="005152B2"/>
    <w:rsid w:val="00536A7D"/>
    <w:rsid w:val="00575118"/>
    <w:rsid w:val="005E1DDD"/>
    <w:rsid w:val="00626579"/>
    <w:rsid w:val="00691877"/>
    <w:rsid w:val="006F00EE"/>
    <w:rsid w:val="007D4457"/>
    <w:rsid w:val="007E45F1"/>
    <w:rsid w:val="007F25DC"/>
    <w:rsid w:val="008877E4"/>
    <w:rsid w:val="00892821"/>
    <w:rsid w:val="008E53C0"/>
    <w:rsid w:val="008F0F6B"/>
    <w:rsid w:val="009121F7"/>
    <w:rsid w:val="009142AE"/>
    <w:rsid w:val="0095035E"/>
    <w:rsid w:val="00962BCD"/>
    <w:rsid w:val="00972585"/>
    <w:rsid w:val="009F2045"/>
    <w:rsid w:val="009F7226"/>
    <w:rsid w:val="00A246F0"/>
    <w:rsid w:val="00A2622A"/>
    <w:rsid w:val="00A429DA"/>
    <w:rsid w:val="00AA1508"/>
    <w:rsid w:val="00AC5A48"/>
    <w:rsid w:val="00B22FE9"/>
    <w:rsid w:val="00B31EED"/>
    <w:rsid w:val="00C31F41"/>
    <w:rsid w:val="00C85838"/>
    <w:rsid w:val="00CD75FB"/>
    <w:rsid w:val="00D26B73"/>
    <w:rsid w:val="00D6665F"/>
    <w:rsid w:val="00D67FD8"/>
    <w:rsid w:val="00D8434D"/>
    <w:rsid w:val="00E109F7"/>
    <w:rsid w:val="00E14238"/>
    <w:rsid w:val="00E51314"/>
    <w:rsid w:val="00EB114C"/>
    <w:rsid w:val="00EC1350"/>
    <w:rsid w:val="00EE0640"/>
    <w:rsid w:val="00F3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0ACBA6"/>
  <w14:defaultImageDpi w14:val="0"/>
  <w15:docId w15:val="{C6824B5E-182E-44B9-822D-553B2DC11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72BB"/>
    <w:rPr>
      <w:sz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72BB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072BB"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link w:val="Heading3Char"/>
    <w:uiPriority w:val="9"/>
    <w:qFormat/>
    <w:rsid w:val="002072BB"/>
    <w:pPr>
      <w:keepNext/>
      <w:spacing w:before="240" w:after="6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hAnsi="Cambria" w:cs="Times New Roman"/>
      <w:b/>
      <w:sz w:val="26"/>
    </w:rPr>
  </w:style>
  <w:style w:type="paragraph" w:styleId="Footer">
    <w:name w:val="footer"/>
    <w:basedOn w:val="Normal"/>
    <w:link w:val="FooterChar"/>
    <w:uiPriority w:val="99"/>
    <w:rsid w:val="002072BB"/>
    <w:pPr>
      <w:pBdr>
        <w:top w:val="single" w:sz="6" w:space="1" w:color="auto"/>
      </w:pBdr>
      <w:tabs>
        <w:tab w:val="right" w:pos="8647"/>
      </w:tabs>
    </w:pPr>
    <w:rPr>
      <w:sz w:val="20"/>
    </w:r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</w:rPr>
  </w:style>
  <w:style w:type="paragraph" w:styleId="Header">
    <w:name w:val="header"/>
    <w:basedOn w:val="Normal"/>
    <w:link w:val="HeaderChar"/>
    <w:uiPriority w:val="99"/>
    <w:rsid w:val="002072BB"/>
    <w:pPr>
      <w:tabs>
        <w:tab w:val="center" w:pos="4253"/>
        <w:tab w:val="right" w:pos="8647"/>
      </w:tabs>
    </w:pPr>
    <w:rPr>
      <w:sz w:val="20"/>
    </w:r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</w:rPr>
  </w:style>
  <w:style w:type="paragraph" w:styleId="NormalWeb">
    <w:name w:val="Normal (Web)"/>
    <w:basedOn w:val="Normal"/>
    <w:uiPriority w:val="99"/>
    <w:rsid w:val="0020502B"/>
    <w:pPr>
      <w:spacing w:before="100" w:beforeAutospacing="1" w:after="100" w:afterAutospacing="1"/>
    </w:pPr>
    <w:rPr>
      <w:rFonts w:ascii="Arial" w:hAnsi="Arial" w:cs="Arial"/>
      <w:color w:val="666666"/>
      <w:sz w:val="17"/>
      <w:szCs w:val="17"/>
    </w:rPr>
  </w:style>
  <w:style w:type="character" w:customStyle="1" w:styleId="text-block1">
    <w:name w:val="text-block1"/>
    <w:rsid w:val="0020502B"/>
    <w:rPr>
      <w:b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20502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locked/>
    <w:rPr>
      <w:rFonts w:ascii="Arial" w:hAnsi="Arial" w:cs="Times New Roman"/>
      <w:vanish/>
      <w:sz w:val="16"/>
    </w:rPr>
  </w:style>
  <w:style w:type="character" w:customStyle="1" w:styleId="question-text1">
    <w:name w:val="question-text1"/>
    <w:rsid w:val="0020502B"/>
    <w:rPr>
      <w:b/>
      <w:color w:val="006400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20502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locked/>
    <w:rPr>
      <w:rFonts w:ascii="Arial" w:hAnsi="Arial" w:cs="Times New Roman"/>
      <w:vanish/>
      <w:sz w:val="16"/>
    </w:rPr>
  </w:style>
  <w:style w:type="paragraph" w:styleId="BalloonText">
    <w:name w:val="Balloon Text"/>
    <w:basedOn w:val="Normal"/>
    <w:link w:val="BalloonTextChar"/>
    <w:uiPriority w:val="99"/>
    <w:rsid w:val="00E513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E51314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nhideWhenUsed/>
    <w:rsid w:val="007D445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D44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086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86854">
          <w:marLeft w:val="600"/>
          <w:marRight w:val="60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ndor@petrota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C4F9C0-FBE5-4468-B3FE-3D79CBCC7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ier Registration Form</vt:lpstr>
    </vt:vector>
  </TitlesOfParts>
  <Company>OSCE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er Registration Form</dc:title>
  <dc:creator>CGreen</dc:creator>
  <cp:lastModifiedBy>Biot2t</cp:lastModifiedBy>
  <cp:revision>5</cp:revision>
  <cp:lastPrinted>2012-12-19T14:47:00Z</cp:lastPrinted>
  <dcterms:created xsi:type="dcterms:W3CDTF">2022-03-17T10:59:00Z</dcterms:created>
  <dcterms:modified xsi:type="dcterms:W3CDTF">2022-12-04T10:23:00Z</dcterms:modified>
</cp:coreProperties>
</file>